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7B4D0" w14:textId="71A98F47" w:rsidR="00B84666" w:rsidRDefault="00B84666">
      <w:pPr>
        <w:rPr>
          <w:u w:val="single"/>
        </w:rPr>
      </w:pPr>
      <w:bookmarkStart w:id="0" w:name="_GoBack"/>
      <w:bookmarkEnd w:id="0"/>
    </w:p>
    <w:p w14:paraId="74ACD07E" w14:textId="13F8B155" w:rsidR="00231F39" w:rsidRPr="00231F39" w:rsidRDefault="00231F39" w:rsidP="008D5C97">
      <w:pPr>
        <w:rPr>
          <w:u w:val="single"/>
        </w:rPr>
      </w:pPr>
      <w:r w:rsidRPr="00231F39">
        <w:rPr>
          <w:u w:val="single"/>
        </w:rPr>
        <w:t>Survey:</w:t>
      </w:r>
    </w:p>
    <w:p w14:paraId="477CBC27" w14:textId="174AFAF0" w:rsidR="00117B73" w:rsidRDefault="00117B73" w:rsidP="008F21E2"/>
    <w:p w14:paraId="328989B4" w14:textId="33EFCC29" w:rsidR="00117B73" w:rsidRDefault="00117B73" w:rsidP="008F21E2">
      <w:r>
        <w:rPr>
          <w:noProof/>
        </w:rPr>
        <w:drawing>
          <wp:inline distT="0" distB="0" distL="0" distR="0" wp14:anchorId="11781E69" wp14:editId="6C952955">
            <wp:extent cx="2324100" cy="352509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7997" cy="37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8C50" w14:textId="75D3777B" w:rsidR="008F21E2" w:rsidRDefault="008F21E2" w:rsidP="008F21E2"/>
    <w:p w14:paraId="3232033A" w14:textId="74646E1C" w:rsidR="00231F39" w:rsidRDefault="00231F39" w:rsidP="008F21E2"/>
    <w:p w14:paraId="08240D76" w14:textId="73A41369" w:rsidR="008F21E2" w:rsidRDefault="00C9234C" w:rsidP="008F21E2">
      <w:r>
        <w:rPr>
          <w:noProof/>
        </w:rPr>
        <w:drawing>
          <wp:inline distT="0" distB="0" distL="0" distR="0" wp14:anchorId="63BBF3FD" wp14:editId="3C8C1756">
            <wp:extent cx="6248400" cy="4086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0228" w14:textId="77777777" w:rsidR="00231F39" w:rsidRDefault="00231F39" w:rsidP="008F21E2"/>
    <w:p w14:paraId="3ED392E6" w14:textId="7889AB70" w:rsidR="008F21E2" w:rsidRDefault="008F21E2" w:rsidP="008F21E2"/>
    <w:p w14:paraId="06AF8AE3" w14:textId="2E060628" w:rsidR="005B692A" w:rsidRDefault="00434686" w:rsidP="008F21E2">
      <w:r>
        <w:rPr>
          <w:noProof/>
        </w:rPr>
        <w:drawing>
          <wp:inline distT="0" distB="0" distL="0" distR="0" wp14:anchorId="7898707F" wp14:editId="03C4BFFD">
            <wp:extent cx="6343650" cy="1404620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6FDAE" w14:textId="21A33BF0" w:rsidR="00434686" w:rsidRDefault="00434686" w:rsidP="008F21E2"/>
    <w:p w14:paraId="0E3F2475" w14:textId="19FA9951" w:rsidR="00434686" w:rsidRDefault="00434686" w:rsidP="008F21E2">
      <w:r>
        <w:rPr>
          <w:noProof/>
        </w:rPr>
        <w:lastRenderedPageBreak/>
        <w:drawing>
          <wp:inline distT="0" distB="0" distL="0" distR="0" wp14:anchorId="799BD124" wp14:editId="554D852B">
            <wp:extent cx="6343650" cy="34137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71F9" w14:textId="62B27C2D" w:rsidR="00434686" w:rsidRDefault="00434686" w:rsidP="008F21E2"/>
    <w:p w14:paraId="7452A947" w14:textId="2C950909" w:rsidR="00434686" w:rsidRDefault="00434686" w:rsidP="008F21E2">
      <w:r>
        <w:rPr>
          <w:noProof/>
        </w:rPr>
        <w:drawing>
          <wp:inline distT="0" distB="0" distL="0" distR="0" wp14:anchorId="47CC7652" wp14:editId="0399566B">
            <wp:extent cx="6343650" cy="317881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860A7" w14:textId="2930B8F4" w:rsidR="00434686" w:rsidRDefault="00434686" w:rsidP="008F21E2"/>
    <w:p w14:paraId="4D34396A" w14:textId="6A145141" w:rsidR="00434686" w:rsidRDefault="00434686" w:rsidP="008F21E2">
      <w:r>
        <w:rPr>
          <w:noProof/>
        </w:rPr>
        <w:lastRenderedPageBreak/>
        <w:drawing>
          <wp:inline distT="0" distB="0" distL="0" distR="0" wp14:anchorId="0FC12D37" wp14:editId="2ABB2F5A">
            <wp:extent cx="6343650" cy="34347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E2858" w14:textId="72739726" w:rsidR="00434686" w:rsidRDefault="00434686" w:rsidP="008F21E2"/>
    <w:p w14:paraId="577A7494" w14:textId="038FA169" w:rsidR="00434686" w:rsidRDefault="00434686" w:rsidP="008F21E2">
      <w:r>
        <w:rPr>
          <w:noProof/>
        </w:rPr>
        <w:drawing>
          <wp:inline distT="0" distB="0" distL="0" distR="0" wp14:anchorId="71687B21" wp14:editId="3E19EC6B">
            <wp:extent cx="6343650" cy="249047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FF922" w14:textId="65F4F420" w:rsidR="00434686" w:rsidRDefault="00434686" w:rsidP="008F21E2"/>
    <w:p w14:paraId="01466D96" w14:textId="5A490BA2" w:rsidR="00434686" w:rsidRDefault="00434686" w:rsidP="008F21E2">
      <w:r>
        <w:rPr>
          <w:noProof/>
        </w:rPr>
        <w:lastRenderedPageBreak/>
        <w:drawing>
          <wp:inline distT="0" distB="0" distL="0" distR="0" wp14:anchorId="53C16DAE" wp14:editId="1272D459">
            <wp:extent cx="634365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339F" w14:textId="573E445B" w:rsidR="00434686" w:rsidRDefault="00434686" w:rsidP="008F21E2"/>
    <w:p w14:paraId="0AD14548" w14:textId="5F3E2552" w:rsidR="00434686" w:rsidRDefault="00434686" w:rsidP="008F21E2">
      <w:r>
        <w:rPr>
          <w:noProof/>
        </w:rPr>
        <w:drawing>
          <wp:inline distT="0" distB="0" distL="0" distR="0" wp14:anchorId="4137064B" wp14:editId="174578F6">
            <wp:extent cx="6343650" cy="2540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9E37" w14:textId="5C7FD019" w:rsidR="00434686" w:rsidRDefault="00434686" w:rsidP="008F21E2"/>
    <w:p w14:paraId="2E5F2853" w14:textId="797C8640" w:rsidR="00434686" w:rsidRDefault="00434686" w:rsidP="008F21E2">
      <w:r>
        <w:rPr>
          <w:noProof/>
        </w:rPr>
        <w:lastRenderedPageBreak/>
        <w:drawing>
          <wp:inline distT="0" distB="0" distL="0" distR="0" wp14:anchorId="7C0B2F87" wp14:editId="21B00A01">
            <wp:extent cx="6343650" cy="268033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746CD" w14:textId="5681233F" w:rsidR="00434686" w:rsidRDefault="00434686" w:rsidP="008F21E2"/>
    <w:p w14:paraId="3331FD3B" w14:textId="209C546D" w:rsidR="00434686" w:rsidRDefault="00434686" w:rsidP="008F21E2">
      <w:r>
        <w:rPr>
          <w:noProof/>
        </w:rPr>
        <w:drawing>
          <wp:inline distT="0" distB="0" distL="0" distR="0" wp14:anchorId="18CCA0C8" wp14:editId="36C0E19F">
            <wp:extent cx="6343650" cy="266192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8DE6" w14:textId="44E26158" w:rsidR="00434686" w:rsidRDefault="00434686" w:rsidP="008F21E2"/>
    <w:p w14:paraId="3BBD4370" w14:textId="6E069970" w:rsidR="00434686" w:rsidRDefault="00434686" w:rsidP="008F21E2">
      <w:r>
        <w:rPr>
          <w:noProof/>
        </w:rPr>
        <w:lastRenderedPageBreak/>
        <w:drawing>
          <wp:inline distT="0" distB="0" distL="0" distR="0" wp14:anchorId="2271ED9E" wp14:editId="4CA8425C">
            <wp:extent cx="6343650" cy="38982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4B9C" w14:textId="126FBC02" w:rsidR="00434686" w:rsidRDefault="00434686" w:rsidP="008F21E2"/>
    <w:p w14:paraId="638C6347" w14:textId="2B44DF0B" w:rsidR="00434686" w:rsidRDefault="00434686" w:rsidP="008F21E2">
      <w:r>
        <w:rPr>
          <w:noProof/>
        </w:rPr>
        <w:drawing>
          <wp:inline distT="0" distB="0" distL="0" distR="0" wp14:anchorId="722AFE0E" wp14:editId="580AA410">
            <wp:extent cx="6343650" cy="36099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D6BB0" w14:textId="36BC4464" w:rsidR="00434686" w:rsidRDefault="00434686" w:rsidP="008F21E2"/>
    <w:p w14:paraId="6F987B07" w14:textId="60384686" w:rsidR="00434686" w:rsidRDefault="00434686" w:rsidP="008F21E2">
      <w:r>
        <w:rPr>
          <w:noProof/>
        </w:rPr>
        <w:lastRenderedPageBreak/>
        <w:drawing>
          <wp:inline distT="0" distB="0" distL="0" distR="0" wp14:anchorId="03EE4F74" wp14:editId="1C396083">
            <wp:extent cx="6343650" cy="314071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660B6" w14:textId="7FFE76F1" w:rsidR="00434686" w:rsidRDefault="00434686" w:rsidP="008F21E2"/>
    <w:p w14:paraId="6025EAE5" w14:textId="345FCF0C" w:rsidR="00434686" w:rsidRDefault="00434686" w:rsidP="008F21E2">
      <w:r>
        <w:rPr>
          <w:noProof/>
        </w:rPr>
        <w:drawing>
          <wp:inline distT="0" distB="0" distL="0" distR="0" wp14:anchorId="75BAEE8A" wp14:editId="35B32359">
            <wp:extent cx="6343650" cy="229108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6BE4C" w14:textId="033120DE" w:rsidR="00434686" w:rsidRDefault="00434686" w:rsidP="008F21E2"/>
    <w:p w14:paraId="0EC6A9D0" w14:textId="3CBD8B4B" w:rsidR="00434686" w:rsidRDefault="00434686" w:rsidP="008F21E2">
      <w:r>
        <w:rPr>
          <w:noProof/>
        </w:rPr>
        <w:drawing>
          <wp:inline distT="0" distB="0" distL="0" distR="0" wp14:anchorId="6A821B3C" wp14:editId="1C5324F5">
            <wp:extent cx="6343650" cy="2170430"/>
            <wp:effectExtent l="0" t="0" r="0" b="12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5903D" w14:textId="509511E0" w:rsidR="00434686" w:rsidRDefault="00434686" w:rsidP="008F21E2"/>
    <w:p w14:paraId="01DBACC0" w14:textId="5FF4FA5A" w:rsidR="00434686" w:rsidRDefault="00434686" w:rsidP="008F21E2">
      <w:r>
        <w:rPr>
          <w:noProof/>
        </w:rPr>
        <w:lastRenderedPageBreak/>
        <w:drawing>
          <wp:inline distT="0" distB="0" distL="0" distR="0" wp14:anchorId="7A0E6DC6" wp14:editId="57F4A89A">
            <wp:extent cx="6343650" cy="23164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549CD" w14:textId="6F9F0D61" w:rsidR="00434686" w:rsidRDefault="00434686" w:rsidP="008F21E2"/>
    <w:p w14:paraId="43D1224C" w14:textId="2F702812" w:rsidR="00434686" w:rsidRDefault="00434686" w:rsidP="008F21E2">
      <w:r>
        <w:rPr>
          <w:noProof/>
        </w:rPr>
        <w:drawing>
          <wp:inline distT="0" distB="0" distL="0" distR="0" wp14:anchorId="7CBE017E" wp14:editId="122B5D89">
            <wp:extent cx="6343650" cy="177863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D23A2" w14:textId="5482D11C" w:rsidR="005B692A" w:rsidRDefault="005B692A" w:rsidP="008F21E2"/>
    <w:p w14:paraId="2464EE68" w14:textId="0FB5C8B4" w:rsidR="005B692A" w:rsidRDefault="005B692A" w:rsidP="008F21E2"/>
    <w:p w14:paraId="4BE15F0E" w14:textId="399D0EE4" w:rsidR="005B692A" w:rsidRDefault="005B692A" w:rsidP="008F21E2"/>
    <w:p w14:paraId="65379DE0" w14:textId="4EBFA895" w:rsidR="005B692A" w:rsidRDefault="005B692A" w:rsidP="008F21E2"/>
    <w:p w14:paraId="29B33E23" w14:textId="595113FF" w:rsidR="005B692A" w:rsidRDefault="005B692A" w:rsidP="008F21E2"/>
    <w:p w14:paraId="3DAB8DE2" w14:textId="600B2226" w:rsidR="005B692A" w:rsidRDefault="005B692A" w:rsidP="008F21E2"/>
    <w:p w14:paraId="2629F262" w14:textId="16790F4E" w:rsidR="005B692A" w:rsidRDefault="005B692A" w:rsidP="008F21E2"/>
    <w:p w14:paraId="3F2BCC6D" w14:textId="39E0BCF9" w:rsidR="005B692A" w:rsidRDefault="005B692A" w:rsidP="008F21E2"/>
    <w:p w14:paraId="7DBE7BC3" w14:textId="3D4CEBDE" w:rsidR="005B692A" w:rsidRDefault="005B692A" w:rsidP="008F21E2"/>
    <w:p w14:paraId="23F5D480" w14:textId="3C1594D7" w:rsidR="005B692A" w:rsidRDefault="005B692A" w:rsidP="008F21E2"/>
    <w:p w14:paraId="22FBC277" w14:textId="4B0176E5" w:rsidR="005B692A" w:rsidRDefault="005B692A" w:rsidP="008F21E2"/>
    <w:p w14:paraId="49C7B5F0" w14:textId="6D0866E1" w:rsidR="005B692A" w:rsidRDefault="005B692A" w:rsidP="008F21E2"/>
    <w:p w14:paraId="765FA92A" w14:textId="123B0177" w:rsidR="005B692A" w:rsidRDefault="005B692A" w:rsidP="008F21E2"/>
    <w:p w14:paraId="2F616AA1" w14:textId="4744615A" w:rsidR="00375E21" w:rsidRDefault="00375E21" w:rsidP="008F21E2"/>
    <w:p w14:paraId="2557A2BF" w14:textId="7CB3F6A3" w:rsidR="00375E21" w:rsidRDefault="00375E21" w:rsidP="008F21E2"/>
    <w:p w14:paraId="3C827AB7" w14:textId="460F44AF" w:rsidR="00375E21" w:rsidRDefault="00375E21" w:rsidP="008F21E2"/>
    <w:p w14:paraId="52CAD8F2" w14:textId="1F09C533" w:rsidR="00375E21" w:rsidRDefault="00375E21" w:rsidP="008F21E2"/>
    <w:p w14:paraId="50357885" w14:textId="13E267C7" w:rsidR="00375E21" w:rsidRDefault="00375E21" w:rsidP="008F21E2"/>
    <w:p w14:paraId="6FB3F051" w14:textId="54DF0447" w:rsidR="00375E21" w:rsidRDefault="00375E21" w:rsidP="008F21E2"/>
    <w:p w14:paraId="089B4678" w14:textId="6B9E5754" w:rsidR="00375E21" w:rsidRDefault="00375E21" w:rsidP="008F21E2"/>
    <w:p w14:paraId="34891C97" w14:textId="0AB3EDF7" w:rsidR="00375E21" w:rsidRDefault="00375E21" w:rsidP="008F21E2"/>
    <w:p w14:paraId="49D0732B" w14:textId="3646F154" w:rsidR="00375E21" w:rsidRDefault="00375E21" w:rsidP="008F21E2"/>
    <w:p w14:paraId="5AA4EB4C" w14:textId="33BCCBDD" w:rsidR="00375E21" w:rsidRDefault="00375E21" w:rsidP="008F21E2"/>
    <w:p w14:paraId="2F74C56E" w14:textId="05BF3F78" w:rsidR="008F21E2" w:rsidRDefault="008F21E2" w:rsidP="008F21E2"/>
    <w:p w14:paraId="0D26B9A3" w14:textId="681053B9" w:rsidR="008F21E2" w:rsidRPr="008F21E2" w:rsidRDefault="008F21E2" w:rsidP="008F21E2"/>
    <w:sectPr w:rsidR="008F21E2" w:rsidRPr="008F21E2" w:rsidSect="00B85A6C">
      <w:headerReference w:type="default" r:id="rId26"/>
      <w:footerReference w:type="default" r:id="rId27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EA81D" w14:textId="77777777" w:rsidR="00E540CF" w:rsidRDefault="00E540CF">
      <w:r>
        <w:separator/>
      </w:r>
    </w:p>
  </w:endnote>
  <w:endnote w:type="continuationSeparator" w:id="0">
    <w:p w14:paraId="6D587441" w14:textId="77777777" w:rsidR="00E540CF" w:rsidRDefault="00E54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546" w14:textId="77777777" w:rsidR="00D34E19" w:rsidRDefault="00D34E19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5B82F" w14:textId="77777777" w:rsidR="00E540CF" w:rsidRDefault="00E540CF">
      <w:r>
        <w:separator/>
      </w:r>
    </w:p>
  </w:footnote>
  <w:footnote w:type="continuationSeparator" w:id="0">
    <w:p w14:paraId="3EB43A01" w14:textId="77777777" w:rsidR="00E540CF" w:rsidRDefault="00E540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61B0" w14:textId="77777777" w:rsidR="00D34E19" w:rsidRDefault="00D34E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6AB2"/>
    <w:multiLevelType w:val="multilevel"/>
    <w:tmpl w:val="ECC87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FA0C10"/>
    <w:multiLevelType w:val="multilevel"/>
    <w:tmpl w:val="E3B4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9"/>
  </w:num>
  <w:num w:numId="8">
    <w:abstractNumId w:val="15"/>
  </w:num>
  <w:num w:numId="9">
    <w:abstractNumId w:val="10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6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7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rAUAg+l4QywAAAA="/>
  </w:docVars>
  <w:rsids>
    <w:rsidRoot w:val="00D6383F"/>
    <w:rsid w:val="000034D2"/>
    <w:rsid w:val="000071D1"/>
    <w:rsid w:val="00023A57"/>
    <w:rsid w:val="00047A64"/>
    <w:rsid w:val="00054221"/>
    <w:rsid w:val="00067329"/>
    <w:rsid w:val="000722CE"/>
    <w:rsid w:val="000913EC"/>
    <w:rsid w:val="000A03D6"/>
    <w:rsid w:val="000B2838"/>
    <w:rsid w:val="000B42D3"/>
    <w:rsid w:val="000D0EC0"/>
    <w:rsid w:val="000D44CA"/>
    <w:rsid w:val="000E200B"/>
    <w:rsid w:val="000E3772"/>
    <w:rsid w:val="000F68BE"/>
    <w:rsid w:val="00117B73"/>
    <w:rsid w:val="00162F83"/>
    <w:rsid w:val="00183370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11A03"/>
    <w:rsid w:val="00231F39"/>
    <w:rsid w:val="00237B48"/>
    <w:rsid w:val="0024521E"/>
    <w:rsid w:val="00263C3D"/>
    <w:rsid w:val="00264C97"/>
    <w:rsid w:val="002651BE"/>
    <w:rsid w:val="00274D0B"/>
    <w:rsid w:val="00284110"/>
    <w:rsid w:val="002B3C95"/>
    <w:rsid w:val="002D0B92"/>
    <w:rsid w:val="002D26E2"/>
    <w:rsid w:val="002E5AC8"/>
    <w:rsid w:val="002F6FED"/>
    <w:rsid w:val="003310EA"/>
    <w:rsid w:val="003668D6"/>
    <w:rsid w:val="00375E21"/>
    <w:rsid w:val="003A7074"/>
    <w:rsid w:val="003B6EC6"/>
    <w:rsid w:val="003D5BBE"/>
    <w:rsid w:val="003E3C61"/>
    <w:rsid w:val="003F1C5B"/>
    <w:rsid w:val="00402D33"/>
    <w:rsid w:val="00431EB1"/>
    <w:rsid w:val="00434686"/>
    <w:rsid w:val="00434E33"/>
    <w:rsid w:val="00441434"/>
    <w:rsid w:val="00444E11"/>
    <w:rsid w:val="0045264C"/>
    <w:rsid w:val="004704BD"/>
    <w:rsid w:val="004876EC"/>
    <w:rsid w:val="004B0541"/>
    <w:rsid w:val="004D6E14"/>
    <w:rsid w:val="004F3096"/>
    <w:rsid w:val="004F49FD"/>
    <w:rsid w:val="005009B0"/>
    <w:rsid w:val="005366A8"/>
    <w:rsid w:val="00597401"/>
    <w:rsid w:val="005A1006"/>
    <w:rsid w:val="005A772A"/>
    <w:rsid w:val="005B2DFD"/>
    <w:rsid w:val="005B692A"/>
    <w:rsid w:val="005D5B9A"/>
    <w:rsid w:val="005E714A"/>
    <w:rsid w:val="006140A0"/>
    <w:rsid w:val="00633F74"/>
    <w:rsid w:val="00636621"/>
    <w:rsid w:val="00642B49"/>
    <w:rsid w:val="006617A1"/>
    <w:rsid w:val="00676FFC"/>
    <w:rsid w:val="006832D9"/>
    <w:rsid w:val="00686301"/>
    <w:rsid w:val="0069403B"/>
    <w:rsid w:val="006945A9"/>
    <w:rsid w:val="006D5F47"/>
    <w:rsid w:val="006F3DDE"/>
    <w:rsid w:val="00704678"/>
    <w:rsid w:val="007425E7"/>
    <w:rsid w:val="00766D95"/>
    <w:rsid w:val="0077703F"/>
    <w:rsid w:val="00782066"/>
    <w:rsid w:val="007E1968"/>
    <w:rsid w:val="00802607"/>
    <w:rsid w:val="008101A5"/>
    <w:rsid w:val="00812F37"/>
    <w:rsid w:val="00822664"/>
    <w:rsid w:val="00823289"/>
    <w:rsid w:val="00836D7C"/>
    <w:rsid w:val="00840767"/>
    <w:rsid w:val="00843796"/>
    <w:rsid w:val="00874A23"/>
    <w:rsid w:val="00890666"/>
    <w:rsid w:val="00895229"/>
    <w:rsid w:val="008A388D"/>
    <w:rsid w:val="008D5C97"/>
    <w:rsid w:val="008F0203"/>
    <w:rsid w:val="008F21E2"/>
    <w:rsid w:val="008F50D4"/>
    <w:rsid w:val="009145DF"/>
    <w:rsid w:val="009239AA"/>
    <w:rsid w:val="00935ADA"/>
    <w:rsid w:val="00940430"/>
    <w:rsid w:val="00946B6C"/>
    <w:rsid w:val="00955A71"/>
    <w:rsid w:val="0096108F"/>
    <w:rsid w:val="0097348D"/>
    <w:rsid w:val="009A036B"/>
    <w:rsid w:val="009C13B9"/>
    <w:rsid w:val="009D01A2"/>
    <w:rsid w:val="009F5923"/>
    <w:rsid w:val="00A115C6"/>
    <w:rsid w:val="00A229F1"/>
    <w:rsid w:val="00A403BB"/>
    <w:rsid w:val="00A665CA"/>
    <w:rsid w:val="00A674DF"/>
    <w:rsid w:val="00A83AA6"/>
    <w:rsid w:val="00AA3393"/>
    <w:rsid w:val="00AC60E8"/>
    <w:rsid w:val="00AD286D"/>
    <w:rsid w:val="00AE14B1"/>
    <w:rsid w:val="00AE1809"/>
    <w:rsid w:val="00B45039"/>
    <w:rsid w:val="00B80D76"/>
    <w:rsid w:val="00B84666"/>
    <w:rsid w:val="00B85A6C"/>
    <w:rsid w:val="00B87453"/>
    <w:rsid w:val="00BA2105"/>
    <w:rsid w:val="00BA7E06"/>
    <w:rsid w:val="00BB43B5"/>
    <w:rsid w:val="00BB490B"/>
    <w:rsid w:val="00BB6219"/>
    <w:rsid w:val="00BC676D"/>
    <w:rsid w:val="00BD290F"/>
    <w:rsid w:val="00C14CC4"/>
    <w:rsid w:val="00C33C52"/>
    <w:rsid w:val="00C37624"/>
    <w:rsid w:val="00C40D8B"/>
    <w:rsid w:val="00C444F2"/>
    <w:rsid w:val="00C51908"/>
    <w:rsid w:val="00C80C1E"/>
    <w:rsid w:val="00C8407A"/>
    <w:rsid w:val="00C8488C"/>
    <w:rsid w:val="00C86E91"/>
    <w:rsid w:val="00C9234C"/>
    <w:rsid w:val="00CA19A3"/>
    <w:rsid w:val="00CA2010"/>
    <w:rsid w:val="00CA2650"/>
    <w:rsid w:val="00CA7A7F"/>
    <w:rsid w:val="00CB1078"/>
    <w:rsid w:val="00CC6FAF"/>
    <w:rsid w:val="00CE5278"/>
    <w:rsid w:val="00D24698"/>
    <w:rsid w:val="00D34E19"/>
    <w:rsid w:val="00D6383F"/>
    <w:rsid w:val="00DB4A58"/>
    <w:rsid w:val="00DB59D0"/>
    <w:rsid w:val="00DC33D3"/>
    <w:rsid w:val="00DC7454"/>
    <w:rsid w:val="00DF7E7F"/>
    <w:rsid w:val="00E23263"/>
    <w:rsid w:val="00E26329"/>
    <w:rsid w:val="00E40B50"/>
    <w:rsid w:val="00E50293"/>
    <w:rsid w:val="00E540CF"/>
    <w:rsid w:val="00E65FFC"/>
    <w:rsid w:val="00E80951"/>
    <w:rsid w:val="00E86CC6"/>
    <w:rsid w:val="00EB56B3"/>
    <w:rsid w:val="00ED6492"/>
    <w:rsid w:val="00ED7227"/>
    <w:rsid w:val="00EF2095"/>
    <w:rsid w:val="00EF794B"/>
    <w:rsid w:val="00F06866"/>
    <w:rsid w:val="00F15956"/>
    <w:rsid w:val="00F24CFC"/>
    <w:rsid w:val="00F3170F"/>
    <w:rsid w:val="00F36609"/>
    <w:rsid w:val="00F638FC"/>
    <w:rsid w:val="00F76856"/>
    <w:rsid w:val="00F770B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1F39"/>
    <w:rPr>
      <w:i/>
      <w:iCs/>
    </w:rPr>
  </w:style>
  <w:style w:type="paragraph" w:customStyle="1" w:styleId="paragraph">
    <w:name w:val="paragraph"/>
    <w:basedOn w:val="Normal"/>
    <w:rsid w:val="00B8466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84666"/>
  </w:style>
  <w:style w:type="character" w:customStyle="1" w:styleId="eop">
    <w:name w:val="eop"/>
    <w:basedOn w:val="DefaultParagraphFont"/>
    <w:rsid w:val="00B846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2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4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9215CA-36FD-42E4-B5B2-76C5F53B0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89</CharactersWithSpaces>
  <SharedDoc>false</SharedDoc>
  <HLinks>
    <vt:vector size="6" baseType="variant">
      <vt:variant>
        <vt:i4>6815867</vt:i4>
      </vt:variant>
      <vt:variant>
        <vt:i4>0</vt:i4>
      </vt:variant>
      <vt:variant>
        <vt:i4>0</vt:i4>
      </vt:variant>
      <vt:variant>
        <vt:i4>5</vt:i4>
      </vt:variant>
      <vt:variant>
        <vt:lpwstr>https://www.opm.gov/policy-data-oversight/pay-leave/salaries-wages/salary-tables/20Tables/html/DCB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7-09T18:08:00Z</dcterms:created>
  <dcterms:modified xsi:type="dcterms:W3CDTF">2020-07-09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